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6b6b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9ccb2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7959a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204118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2b7730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4c2d6d6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25c5dc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58c646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2:57:07Z</dcterms:created>
  <dcterms:modified xsi:type="dcterms:W3CDTF">2022-01-19T12:57:07Z</dcterms:modified>
</cp:coreProperties>
</file>